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AF7AA" w14:textId="370F8894" w:rsidR="000D05FE" w:rsidRPr="000D05FE" w:rsidRDefault="00F3740C" w:rsidP="000D05FE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Assignment </w:t>
      </w:r>
      <w:r w:rsidR="005D2D42">
        <w:rPr>
          <w:b/>
          <w:sz w:val="44"/>
          <w:szCs w:val="44"/>
        </w:rPr>
        <w:t>5</w:t>
      </w:r>
    </w:p>
    <w:p w14:paraId="092195C4" w14:textId="1E6F29D6" w:rsidR="00EA1E05" w:rsidRDefault="00EA1E05" w:rsidP="000D05FE">
      <w:pPr>
        <w:jc w:val="center"/>
      </w:pPr>
    </w:p>
    <w:p w14:paraId="357E145D" w14:textId="77777777" w:rsidR="005D2D42" w:rsidRPr="002024A3" w:rsidRDefault="005D2D42" w:rsidP="005D2D42">
      <w:pPr>
        <w:spacing w:line="360" w:lineRule="auto"/>
        <w:rPr>
          <w:b/>
          <w:bCs/>
          <w:sz w:val="24"/>
          <w:szCs w:val="24"/>
          <w:lang w:val="en-US"/>
        </w:rPr>
      </w:pPr>
      <w:r w:rsidRPr="002024A3">
        <w:rPr>
          <w:b/>
          <w:bCs/>
          <w:sz w:val="24"/>
          <w:szCs w:val="24"/>
          <w:lang w:val="en-US"/>
        </w:rPr>
        <w:t xml:space="preserve">Description: </w:t>
      </w:r>
    </w:p>
    <w:p w14:paraId="40E016FE" w14:textId="77777777" w:rsidR="005D2D42" w:rsidRPr="00453928" w:rsidRDefault="005D2D42" w:rsidP="005D2D42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  <w:lang w:val="en-US"/>
        </w:rPr>
        <w:t>Assume that you</w:t>
      </w:r>
      <w:r w:rsidRPr="003D6703">
        <w:rPr>
          <w:rFonts w:ascii="Book Antiqua" w:hAnsi="Book Antiqua"/>
          <w:sz w:val="24"/>
          <w:szCs w:val="24"/>
          <w:lang w:val="en-US"/>
        </w:rPr>
        <w:t xml:space="preserve"> hav</w:t>
      </w:r>
      <w:r>
        <w:rPr>
          <w:rFonts w:ascii="Book Antiqua" w:hAnsi="Book Antiqua"/>
          <w:sz w:val="24"/>
          <w:szCs w:val="24"/>
          <w:lang w:val="en-US"/>
        </w:rPr>
        <w:t>e the following JavaScript code:</w:t>
      </w:r>
    </w:p>
    <w:p w14:paraId="6FDED4A1" w14:textId="77777777" w:rsidR="005D2D42" w:rsidRDefault="005D2D42" w:rsidP="005D2D42">
      <w:pPr>
        <w:pStyle w:val="HTMLPreformatted"/>
        <w:pBdr>
          <w:left w:val="single" w:sz="48" w:space="6" w:color="A67F59"/>
        </w:pBdr>
        <w:shd w:val="clear" w:color="auto" w:fill="F8F8F8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Code – 1</w:t>
      </w:r>
    </w:p>
    <w:p w14:paraId="529013D5" w14:textId="77777777" w:rsidR="005D2D42" w:rsidRPr="00311608" w:rsidRDefault="005D2D42" w:rsidP="005D2D42">
      <w:pPr>
        <w:pStyle w:val="HTMLPreformatted"/>
        <w:pBdr>
          <w:left w:val="single" w:sz="48" w:space="6" w:color="A67F59"/>
        </w:pBdr>
        <w:shd w:val="clear" w:color="auto" w:fill="F8F8F8"/>
        <w:rPr>
          <w:rFonts w:ascii="Book Antiqua" w:hAnsi="Book Antiqua"/>
          <w:sz w:val="24"/>
          <w:szCs w:val="24"/>
        </w:rPr>
      </w:pPr>
    </w:p>
    <w:p w14:paraId="7C55A938" w14:textId="77777777" w:rsidR="005D2D42" w:rsidRPr="00311608" w:rsidRDefault="005D2D42" w:rsidP="005D2D42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311608">
        <w:rPr>
          <w:color w:val="009999"/>
          <w:sz w:val="24"/>
          <w:szCs w:val="24"/>
        </w:rPr>
        <w:t>&lt;script&gt;</w:t>
      </w:r>
    </w:p>
    <w:p w14:paraId="7D49B72F" w14:textId="77777777" w:rsidR="005D2D42" w:rsidRPr="00311608" w:rsidRDefault="005D2D42" w:rsidP="005D2D42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311608">
        <w:rPr>
          <w:color w:val="009999"/>
          <w:sz w:val="24"/>
          <w:szCs w:val="24"/>
        </w:rPr>
        <w:t xml:space="preserve">  function </w:t>
      </w:r>
      <w:proofErr w:type="spellStart"/>
      <w:proofErr w:type="gramStart"/>
      <w:r w:rsidRPr="00311608">
        <w:rPr>
          <w:color w:val="009999"/>
          <w:sz w:val="24"/>
          <w:szCs w:val="24"/>
        </w:rPr>
        <w:t>countRabbits</w:t>
      </w:r>
      <w:proofErr w:type="spellEnd"/>
      <w:r w:rsidRPr="00311608">
        <w:rPr>
          <w:color w:val="009999"/>
          <w:sz w:val="24"/>
          <w:szCs w:val="24"/>
        </w:rPr>
        <w:t>(</w:t>
      </w:r>
      <w:proofErr w:type="gramEnd"/>
      <w:r w:rsidRPr="00311608">
        <w:rPr>
          <w:color w:val="009999"/>
          <w:sz w:val="24"/>
          <w:szCs w:val="24"/>
        </w:rPr>
        <w:t>) {</w:t>
      </w:r>
    </w:p>
    <w:p w14:paraId="1005915F" w14:textId="77777777" w:rsidR="005D2D42" w:rsidRPr="00311608" w:rsidRDefault="005D2D42" w:rsidP="005D2D42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311608">
        <w:rPr>
          <w:color w:val="009999"/>
          <w:sz w:val="24"/>
          <w:szCs w:val="24"/>
        </w:rPr>
        <w:t xml:space="preserve">    </w:t>
      </w:r>
      <w:proofErr w:type="gramStart"/>
      <w:r w:rsidRPr="00311608">
        <w:rPr>
          <w:color w:val="009999"/>
          <w:sz w:val="24"/>
          <w:szCs w:val="24"/>
        </w:rPr>
        <w:t>for(</w:t>
      </w:r>
      <w:proofErr w:type="gramEnd"/>
      <w:r w:rsidRPr="00311608">
        <w:rPr>
          <w:color w:val="009999"/>
          <w:sz w:val="24"/>
          <w:szCs w:val="24"/>
        </w:rPr>
        <w:t xml:space="preserve">let </w:t>
      </w:r>
      <w:proofErr w:type="spellStart"/>
      <w:r w:rsidRPr="00311608">
        <w:rPr>
          <w:color w:val="009999"/>
          <w:sz w:val="24"/>
          <w:szCs w:val="24"/>
        </w:rPr>
        <w:t>i</w:t>
      </w:r>
      <w:proofErr w:type="spellEnd"/>
      <w:r w:rsidRPr="00311608">
        <w:rPr>
          <w:color w:val="009999"/>
          <w:sz w:val="24"/>
          <w:szCs w:val="24"/>
        </w:rPr>
        <w:t xml:space="preserve">=1; </w:t>
      </w:r>
      <w:proofErr w:type="spellStart"/>
      <w:r w:rsidRPr="00311608">
        <w:rPr>
          <w:color w:val="009999"/>
          <w:sz w:val="24"/>
          <w:szCs w:val="24"/>
        </w:rPr>
        <w:t>i</w:t>
      </w:r>
      <w:proofErr w:type="spellEnd"/>
      <w:r w:rsidRPr="00311608">
        <w:rPr>
          <w:color w:val="009999"/>
          <w:sz w:val="24"/>
          <w:szCs w:val="24"/>
        </w:rPr>
        <w:t xml:space="preserve">&lt;=3; </w:t>
      </w:r>
      <w:proofErr w:type="spellStart"/>
      <w:r w:rsidRPr="00311608">
        <w:rPr>
          <w:color w:val="009999"/>
          <w:sz w:val="24"/>
          <w:szCs w:val="24"/>
        </w:rPr>
        <w:t>i</w:t>
      </w:r>
      <w:proofErr w:type="spellEnd"/>
      <w:r w:rsidRPr="00311608">
        <w:rPr>
          <w:color w:val="009999"/>
          <w:sz w:val="24"/>
          <w:szCs w:val="24"/>
        </w:rPr>
        <w:t>++) {</w:t>
      </w:r>
    </w:p>
    <w:p w14:paraId="40A69066" w14:textId="77777777" w:rsidR="005D2D42" w:rsidRPr="00311608" w:rsidRDefault="005D2D42" w:rsidP="005D2D42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311608">
        <w:rPr>
          <w:color w:val="009999"/>
          <w:sz w:val="24"/>
          <w:szCs w:val="24"/>
        </w:rPr>
        <w:t xml:space="preserve">      </w:t>
      </w:r>
      <w:proofErr w:type="gramStart"/>
      <w:r w:rsidRPr="00311608">
        <w:rPr>
          <w:color w:val="009999"/>
          <w:sz w:val="24"/>
          <w:szCs w:val="24"/>
        </w:rPr>
        <w:t>alert(</w:t>
      </w:r>
      <w:proofErr w:type="gramEnd"/>
      <w:r w:rsidRPr="00311608">
        <w:rPr>
          <w:color w:val="009999"/>
          <w:sz w:val="24"/>
          <w:szCs w:val="24"/>
        </w:rPr>
        <w:t xml:space="preserve">"Rabbit number " + </w:t>
      </w:r>
      <w:proofErr w:type="spellStart"/>
      <w:r w:rsidRPr="00311608">
        <w:rPr>
          <w:color w:val="009999"/>
          <w:sz w:val="24"/>
          <w:szCs w:val="24"/>
        </w:rPr>
        <w:t>i</w:t>
      </w:r>
      <w:proofErr w:type="spellEnd"/>
      <w:r w:rsidRPr="00311608">
        <w:rPr>
          <w:color w:val="009999"/>
          <w:sz w:val="24"/>
          <w:szCs w:val="24"/>
        </w:rPr>
        <w:t>);</w:t>
      </w:r>
    </w:p>
    <w:p w14:paraId="50FE7D4F" w14:textId="77777777" w:rsidR="005D2D42" w:rsidRPr="00311608" w:rsidRDefault="005D2D42" w:rsidP="005D2D42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311608">
        <w:rPr>
          <w:color w:val="009999"/>
          <w:sz w:val="24"/>
          <w:szCs w:val="24"/>
        </w:rPr>
        <w:t xml:space="preserve">    }</w:t>
      </w:r>
    </w:p>
    <w:p w14:paraId="4E1A1AE3" w14:textId="77777777" w:rsidR="005D2D42" w:rsidRPr="00311608" w:rsidRDefault="005D2D42" w:rsidP="005D2D42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311608">
        <w:rPr>
          <w:color w:val="009999"/>
          <w:sz w:val="24"/>
          <w:szCs w:val="24"/>
        </w:rPr>
        <w:t xml:space="preserve">  }</w:t>
      </w:r>
    </w:p>
    <w:p w14:paraId="5A86527A" w14:textId="77777777" w:rsidR="005D2D42" w:rsidRPr="00311608" w:rsidRDefault="005D2D42" w:rsidP="005D2D42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311608">
        <w:rPr>
          <w:color w:val="009999"/>
          <w:sz w:val="24"/>
          <w:szCs w:val="24"/>
        </w:rPr>
        <w:t>&lt;/script&gt;</w:t>
      </w:r>
    </w:p>
    <w:p w14:paraId="6E16EE41" w14:textId="77777777" w:rsidR="005D2D42" w:rsidRPr="00311608" w:rsidRDefault="005D2D42" w:rsidP="005D2D42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</w:p>
    <w:p w14:paraId="00BF2EF3" w14:textId="77777777" w:rsidR="005D2D42" w:rsidRDefault="005D2D42" w:rsidP="005D2D42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311608">
        <w:rPr>
          <w:color w:val="009999"/>
          <w:sz w:val="24"/>
          <w:szCs w:val="24"/>
        </w:rPr>
        <w:t>&lt;input type="button" onclick="</w:t>
      </w:r>
      <w:proofErr w:type="spellStart"/>
      <w:r w:rsidRPr="00311608">
        <w:rPr>
          <w:color w:val="009999"/>
          <w:sz w:val="24"/>
          <w:szCs w:val="24"/>
        </w:rPr>
        <w:t>countRabbits</w:t>
      </w:r>
      <w:proofErr w:type="spellEnd"/>
      <w:r w:rsidRPr="00311608">
        <w:rPr>
          <w:color w:val="009999"/>
          <w:sz w:val="24"/>
          <w:szCs w:val="24"/>
        </w:rPr>
        <w:t>" value="Count rabbits!"&gt;</w:t>
      </w:r>
    </w:p>
    <w:p w14:paraId="4178D327" w14:textId="77777777" w:rsidR="005D2D42" w:rsidRDefault="005D2D42" w:rsidP="005D2D42">
      <w:pPr>
        <w:pStyle w:val="HTMLPreformatted"/>
        <w:pBdr>
          <w:left w:val="single" w:sz="48" w:space="6" w:color="A67F59"/>
        </w:pBdr>
        <w:shd w:val="clear" w:color="auto" w:fill="F8F8F8"/>
        <w:rPr>
          <w:sz w:val="24"/>
          <w:szCs w:val="24"/>
        </w:rPr>
      </w:pPr>
      <w:r w:rsidRPr="002A0A61">
        <w:rPr>
          <w:sz w:val="24"/>
          <w:szCs w:val="24"/>
        </w:rPr>
        <w:t xml:space="preserve">Code </w:t>
      </w:r>
      <w:r>
        <w:rPr>
          <w:sz w:val="24"/>
          <w:szCs w:val="24"/>
        </w:rPr>
        <w:t>–</w:t>
      </w:r>
      <w:r w:rsidRPr="002A0A61">
        <w:rPr>
          <w:sz w:val="24"/>
          <w:szCs w:val="24"/>
        </w:rPr>
        <w:t xml:space="preserve"> 2</w:t>
      </w:r>
    </w:p>
    <w:p w14:paraId="534965D2" w14:textId="77777777" w:rsidR="005D2D42" w:rsidRDefault="005D2D42" w:rsidP="005D2D42">
      <w:pPr>
        <w:pStyle w:val="HTMLPreformatted"/>
        <w:pBdr>
          <w:left w:val="single" w:sz="48" w:space="6" w:color="A67F59"/>
        </w:pBdr>
        <w:shd w:val="clear" w:color="auto" w:fill="F8F8F8"/>
        <w:rPr>
          <w:sz w:val="24"/>
          <w:szCs w:val="24"/>
        </w:rPr>
      </w:pPr>
    </w:p>
    <w:p w14:paraId="41D408BF" w14:textId="77777777" w:rsidR="005D2D42" w:rsidRPr="00D716D0" w:rsidRDefault="005D2D42" w:rsidP="005D2D42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D716D0">
        <w:rPr>
          <w:color w:val="009999"/>
          <w:sz w:val="24"/>
          <w:szCs w:val="24"/>
        </w:rPr>
        <w:t>&lt;button id="</w:t>
      </w:r>
      <w:proofErr w:type="spellStart"/>
      <w:r w:rsidRPr="00D716D0">
        <w:rPr>
          <w:color w:val="009999"/>
          <w:sz w:val="24"/>
          <w:szCs w:val="24"/>
        </w:rPr>
        <w:t>myBtn</w:t>
      </w:r>
      <w:proofErr w:type="spellEnd"/>
      <w:r w:rsidRPr="00D716D0">
        <w:rPr>
          <w:color w:val="009999"/>
          <w:sz w:val="24"/>
          <w:szCs w:val="24"/>
        </w:rPr>
        <w:t>"&gt;Try it&lt;/button&gt;</w:t>
      </w:r>
    </w:p>
    <w:p w14:paraId="7E6070F5" w14:textId="77777777" w:rsidR="005D2D42" w:rsidRPr="00D716D0" w:rsidRDefault="005D2D42" w:rsidP="005D2D42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D716D0">
        <w:rPr>
          <w:color w:val="009999"/>
          <w:sz w:val="24"/>
          <w:szCs w:val="24"/>
        </w:rPr>
        <w:t xml:space="preserve">    &lt;script&gt;</w:t>
      </w:r>
    </w:p>
    <w:p w14:paraId="54DA6495" w14:textId="77777777" w:rsidR="005D2D42" w:rsidRPr="00D716D0" w:rsidRDefault="005D2D42" w:rsidP="005D2D42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D716D0">
        <w:rPr>
          <w:color w:val="009999"/>
          <w:sz w:val="24"/>
          <w:szCs w:val="24"/>
        </w:rPr>
        <w:t xml:space="preserve">        </w:t>
      </w:r>
      <w:proofErr w:type="spellStart"/>
      <w:proofErr w:type="gramStart"/>
      <w:r w:rsidRPr="00D716D0">
        <w:rPr>
          <w:color w:val="009999"/>
          <w:sz w:val="24"/>
          <w:szCs w:val="24"/>
        </w:rPr>
        <w:t>do</w:t>
      </w:r>
      <w:r>
        <w:rPr>
          <w:color w:val="009999"/>
          <w:sz w:val="24"/>
          <w:szCs w:val="24"/>
        </w:rPr>
        <w:t>cument.getElementById</w:t>
      </w:r>
      <w:proofErr w:type="spellEnd"/>
      <w:proofErr w:type="gramEnd"/>
      <w:r>
        <w:rPr>
          <w:color w:val="009999"/>
          <w:sz w:val="24"/>
          <w:szCs w:val="24"/>
        </w:rPr>
        <w:t>("</w:t>
      </w:r>
      <w:proofErr w:type="spellStart"/>
      <w:r>
        <w:rPr>
          <w:color w:val="009999"/>
          <w:sz w:val="24"/>
          <w:szCs w:val="24"/>
        </w:rPr>
        <w:t>myBtn</w:t>
      </w:r>
      <w:proofErr w:type="spellEnd"/>
      <w:r>
        <w:rPr>
          <w:color w:val="009999"/>
          <w:sz w:val="24"/>
          <w:szCs w:val="24"/>
        </w:rPr>
        <w:t>").</w:t>
      </w:r>
      <w:proofErr w:type="spellStart"/>
      <w:r>
        <w:rPr>
          <w:color w:val="009999"/>
          <w:sz w:val="24"/>
          <w:szCs w:val="24"/>
        </w:rPr>
        <w:t>A</w:t>
      </w:r>
      <w:r w:rsidRPr="00D716D0">
        <w:rPr>
          <w:color w:val="009999"/>
          <w:sz w:val="24"/>
          <w:szCs w:val="24"/>
        </w:rPr>
        <w:t>ddEventListener</w:t>
      </w:r>
      <w:proofErr w:type="spellEnd"/>
      <w:r w:rsidRPr="00D716D0">
        <w:rPr>
          <w:color w:val="009999"/>
          <w:sz w:val="24"/>
          <w:szCs w:val="24"/>
        </w:rPr>
        <w:t>("click", function () {</w:t>
      </w:r>
    </w:p>
    <w:p w14:paraId="59519273" w14:textId="77777777" w:rsidR="005D2D42" w:rsidRPr="00D716D0" w:rsidRDefault="005D2D42" w:rsidP="005D2D42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>
        <w:rPr>
          <w:color w:val="009999"/>
          <w:sz w:val="24"/>
          <w:szCs w:val="24"/>
        </w:rPr>
        <w:t xml:space="preserve">            </w:t>
      </w:r>
      <w:proofErr w:type="spellStart"/>
      <w:r>
        <w:rPr>
          <w:color w:val="009999"/>
          <w:sz w:val="24"/>
          <w:szCs w:val="24"/>
        </w:rPr>
        <w:t>this.style</w:t>
      </w:r>
      <w:proofErr w:type="spellEnd"/>
      <w:r>
        <w:rPr>
          <w:color w:val="009999"/>
          <w:sz w:val="24"/>
          <w:szCs w:val="24"/>
        </w:rPr>
        <w:t>=</w:t>
      </w:r>
      <w:proofErr w:type="spellStart"/>
      <w:r w:rsidRPr="00D716D0">
        <w:rPr>
          <w:color w:val="009999"/>
          <w:sz w:val="24"/>
          <w:szCs w:val="24"/>
        </w:rPr>
        <w:t>backgroundColor</w:t>
      </w:r>
      <w:proofErr w:type="spellEnd"/>
      <w:r w:rsidRPr="00D716D0">
        <w:rPr>
          <w:color w:val="009999"/>
          <w:sz w:val="24"/>
          <w:szCs w:val="24"/>
        </w:rPr>
        <w:t xml:space="preserve"> = "red";</w:t>
      </w:r>
    </w:p>
    <w:p w14:paraId="296C3C51" w14:textId="77777777" w:rsidR="005D2D42" w:rsidRPr="00D716D0" w:rsidRDefault="005D2D42" w:rsidP="005D2D42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D716D0">
        <w:rPr>
          <w:color w:val="009999"/>
          <w:sz w:val="24"/>
          <w:szCs w:val="24"/>
        </w:rPr>
        <w:t xml:space="preserve">        });</w:t>
      </w:r>
    </w:p>
    <w:p w14:paraId="3852B08A" w14:textId="77777777" w:rsidR="005D2D42" w:rsidRPr="00D716D0" w:rsidRDefault="005D2D42" w:rsidP="005D2D42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D716D0">
        <w:rPr>
          <w:color w:val="009999"/>
          <w:sz w:val="24"/>
          <w:szCs w:val="24"/>
        </w:rPr>
        <w:t xml:space="preserve">    &lt;/script&gt;</w:t>
      </w:r>
    </w:p>
    <w:p w14:paraId="574B720D" w14:textId="77777777" w:rsidR="005D2D42" w:rsidRDefault="005D2D42" w:rsidP="005D2D42">
      <w:pPr>
        <w:spacing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04634759" w14:textId="77777777" w:rsidR="005D2D42" w:rsidRDefault="005D2D42" w:rsidP="005D2D42">
      <w:pPr>
        <w:spacing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3D6703">
        <w:rPr>
          <w:rFonts w:ascii="Book Antiqua" w:hAnsi="Book Antiqua"/>
          <w:sz w:val="24"/>
          <w:szCs w:val="24"/>
          <w:lang w:val="en-US"/>
        </w:rPr>
        <w:t>let’s format a message containing a string and an integer</w:t>
      </w:r>
    </w:p>
    <w:p w14:paraId="6FB4E703" w14:textId="77777777" w:rsidR="005D2D42" w:rsidRPr="00D264A1" w:rsidRDefault="005D2D42" w:rsidP="005D2D42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>Show the output Code -1</w:t>
      </w:r>
    </w:p>
    <w:p w14:paraId="0A0F5B73" w14:textId="52402232" w:rsidR="005D2D42" w:rsidRDefault="005D2D42" w:rsidP="005D2D42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 w:rsidRPr="00AA11C5">
        <w:rPr>
          <w:rFonts w:ascii="Book Antiqua" w:hAnsi="Book Antiqua"/>
          <w:b/>
          <w:bCs/>
          <w:sz w:val="24"/>
          <w:szCs w:val="24"/>
          <w:lang w:val="en-US"/>
        </w:rPr>
        <w:t xml:space="preserve">Get the </w:t>
      </w:r>
      <w:r>
        <w:rPr>
          <w:rFonts w:ascii="Book Antiqua" w:hAnsi="Book Antiqua"/>
          <w:b/>
          <w:bCs/>
          <w:sz w:val="24"/>
          <w:szCs w:val="24"/>
          <w:lang w:val="en-US"/>
        </w:rPr>
        <w:t xml:space="preserve">output of </w:t>
      </w:r>
      <w:proofErr w:type="spellStart"/>
      <w:proofErr w:type="gramStart"/>
      <w:r>
        <w:rPr>
          <w:rFonts w:ascii="Book Antiqua" w:hAnsi="Book Antiqua"/>
          <w:b/>
          <w:bCs/>
          <w:sz w:val="24"/>
          <w:szCs w:val="24"/>
          <w:lang w:val="en-US"/>
        </w:rPr>
        <w:t>countRabbits</w:t>
      </w:r>
      <w:proofErr w:type="spellEnd"/>
      <w:r>
        <w:rPr>
          <w:rFonts w:ascii="Book Antiqua" w:hAnsi="Book Antiqua"/>
          <w:b/>
          <w:bCs/>
          <w:sz w:val="24"/>
          <w:szCs w:val="24"/>
          <w:lang w:val="en-US"/>
        </w:rPr>
        <w:t>(</w:t>
      </w:r>
      <w:proofErr w:type="gramEnd"/>
      <w:r>
        <w:rPr>
          <w:rFonts w:ascii="Book Antiqua" w:hAnsi="Book Antiqua"/>
          <w:b/>
          <w:bCs/>
          <w:sz w:val="24"/>
          <w:szCs w:val="24"/>
          <w:lang w:val="en-US"/>
        </w:rPr>
        <w:t>) function and if you find the code and syntax error correct them.</w:t>
      </w:r>
    </w:p>
    <w:p w14:paraId="6485E05A" w14:textId="77777777" w:rsidR="00D97283" w:rsidRPr="00D97283" w:rsidRDefault="00D97283" w:rsidP="00D97283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728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D9728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9728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D9728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EFCC810" w14:textId="77777777" w:rsidR="00D97283" w:rsidRPr="00D97283" w:rsidRDefault="00D97283" w:rsidP="00D97283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728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D9728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9728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ng</w:t>
      </w: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9728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D9728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n</w:t>
      </w:r>
      <w:proofErr w:type="spellEnd"/>
      <w:r w:rsidRPr="00D9728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9728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94192E" w14:textId="77777777" w:rsidR="00D97283" w:rsidRPr="00D97283" w:rsidRDefault="00D97283" w:rsidP="00D97283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728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D9728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D9728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696CDDB" w14:textId="77777777" w:rsidR="00D97283" w:rsidRPr="00D97283" w:rsidRDefault="00D97283" w:rsidP="00D97283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9728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D9728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9728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9728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D9728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26423BA" w14:textId="77777777" w:rsidR="00D97283" w:rsidRPr="00D97283" w:rsidRDefault="00D97283" w:rsidP="00D97283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9728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D9728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9728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tp-</w:t>
      </w:r>
      <w:proofErr w:type="spellStart"/>
      <w:r w:rsidRPr="00D9728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quiv</w:t>
      </w:r>
      <w:proofErr w:type="spellEnd"/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9728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X-UA-Compatible"</w:t>
      </w: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9728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9728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E=edge"</w:t>
      </w:r>
      <w:r w:rsidRPr="00D9728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6BB4FE3" w14:textId="77777777" w:rsidR="00D97283" w:rsidRPr="00D97283" w:rsidRDefault="00D97283" w:rsidP="00D97283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D9728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D9728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9728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9728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9728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9728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 initial-scale=1.0"</w:t>
      </w:r>
      <w:r w:rsidRPr="00D9728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AF4B5F3" w14:textId="77777777" w:rsidR="00D97283" w:rsidRPr="00D97283" w:rsidRDefault="00D97283" w:rsidP="00D97283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9728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D9728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D9728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ocument</w:t>
      </w:r>
      <w:r w:rsidRPr="00D9728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D9728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D9728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8F4CFC4" w14:textId="77777777" w:rsidR="00D97283" w:rsidRPr="00D97283" w:rsidRDefault="00D97283" w:rsidP="00D97283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728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D9728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D9728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2D37DA7" w14:textId="77777777" w:rsidR="00D97283" w:rsidRPr="00D97283" w:rsidRDefault="00D97283" w:rsidP="00D97283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728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D9728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D9728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883546" w14:textId="77777777" w:rsidR="00D97283" w:rsidRPr="00D97283" w:rsidRDefault="00D97283" w:rsidP="00D97283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9728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D9728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D9728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70B4D1" w14:textId="77777777" w:rsidR="00D97283" w:rsidRPr="00D97283" w:rsidRDefault="00D97283" w:rsidP="00D97283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9728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D9728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untRabbits</w:t>
      </w:r>
      <w:proofErr w:type="spellEnd"/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78D58F76" w14:textId="77777777" w:rsidR="00D97283" w:rsidRPr="00D97283" w:rsidRDefault="00D97283" w:rsidP="00D97283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proofErr w:type="gramStart"/>
      <w:r w:rsidRPr="00D9728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9728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et</w:t>
      </w: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D9728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9728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D9728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=</w:t>
      </w:r>
      <w:r w:rsidRPr="00D9728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D9728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 {</w:t>
      </w:r>
    </w:p>
    <w:p w14:paraId="33EDA465" w14:textId="77777777" w:rsidR="00D97283" w:rsidRPr="00D97283" w:rsidRDefault="00D97283" w:rsidP="00D97283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D9728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lert</w:t>
      </w: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9728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abbit number "</w:t>
      </w: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</w:t>
      </w:r>
      <w:proofErr w:type="spellStart"/>
      <w:r w:rsidRPr="00D9728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EC87A5A" w14:textId="77777777" w:rsidR="00D97283" w:rsidRPr="00D97283" w:rsidRDefault="00D97283" w:rsidP="00D97283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}</w:t>
      </w:r>
    </w:p>
    <w:p w14:paraId="2C0AA95C" w14:textId="77777777" w:rsidR="00D97283" w:rsidRPr="00D97283" w:rsidRDefault="00D97283" w:rsidP="00D97283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30100005" w14:textId="77777777" w:rsidR="00D97283" w:rsidRPr="00D97283" w:rsidRDefault="00D97283" w:rsidP="00D97283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D9728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D9728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D9728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0DD923C" w14:textId="77777777" w:rsidR="00D97283" w:rsidRPr="00D97283" w:rsidRDefault="00D97283" w:rsidP="00D97283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</w:p>
    <w:p w14:paraId="7F400081" w14:textId="77777777" w:rsidR="00D97283" w:rsidRPr="00D97283" w:rsidRDefault="00D97283" w:rsidP="00D97283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D9728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D9728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9728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9728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9728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nclick</w:t>
      </w: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9728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proofErr w:type="gramStart"/>
      <w:r w:rsidRPr="00D9728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untRabbits</w:t>
      </w:r>
      <w:proofErr w:type="spellEnd"/>
      <w:r w:rsidRPr="00D9728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</w:t>
      </w:r>
      <w:proofErr w:type="gramEnd"/>
      <w:r w:rsidRPr="00D9728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)"</w:t>
      </w: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9728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9728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unt rabbits!"</w:t>
      </w:r>
      <w:r w:rsidRPr="00D9728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56046AE" w14:textId="77777777" w:rsidR="00D97283" w:rsidRPr="00D97283" w:rsidRDefault="00D97283" w:rsidP="00D97283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728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</w:p>
    <w:p w14:paraId="698457C0" w14:textId="77777777" w:rsidR="00D97283" w:rsidRPr="00D97283" w:rsidRDefault="00D97283" w:rsidP="00D97283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728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D9728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D9728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5275916" w14:textId="77777777" w:rsidR="00D97283" w:rsidRPr="00D97283" w:rsidRDefault="00D97283" w:rsidP="00D97283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728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D9728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D97283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16CA711" w14:textId="77777777" w:rsidR="00D97283" w:rsidRPr="00AA11C5" w:rsidRDefault="00D97283" w:rsidP="00D97283">
      <w:pPr>
        <w:pStyle w:val="ListParagraph"/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</w:p>
    <w:p w14:paraId="0A33F9E9" w14:textId="503BE82C" w:rsidR="005D2D42" w:rsidRDefault="005D2D42" w:rsidP="005D2D42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>Using this function able to count the value.</w:t>
      </w:r>
    </w:p>
    <w:p w14:paraId="758CA5E1" w14:textId="77777777" w:rsidR="00D97283" w:rsidRDefault="00D97283" w:rsidP="00D97283">
      <w:pPr>
        <w:pStyle w:val="NormalWeb"/>
        <w:ind w:left="720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Yes, this function consoled the value</w:t>
      </w:r>
    </w:p>
    <w:p w14:paraId="2546BDB9" w14:textId="77777777" w:rsidR="00D97283" w:rsidRDefault="00D97283" w:rsidP="00D97283">
      <w:pPr>
        <w:pStyle w:val="ListParagraph"/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</w:p>
    <w:p w14:paraId="07071CCA" w14:textId="77777777" w:rsidR="005D2D42" w:rsidRDefault="005D2D42" w:rsidP="005D2D42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>Output:</w:t>
      </w:r>
    </w:p>
    <w:p w14:paraId="36E82D40" w14:textId="4E194A98" w:rsidR="005D2D42" w:rsidRDefault="00D97283" w:rsidP="005D2D42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141BD850" wp14:editId="503F4F6D">
            <wp:extent cx="57315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Book Antiqua" w:hAnsi="Book Antiqua"/>
          <w:b/>
          <w:bCs/>
          <w:noProof/>
          <w:sz w:val="24"/>
          <w:szCs w:val="24"/>
          <w:lang w:val="en-US"/>
        </w:rPr>
        <w:drawing>
          <wp:inline distT="0" distB="0" distL="0" distR="0" wp14:anchorId="0293DBAE" wp14:editId="7C7434EE">
            <wp:extent cx="5731510" cy="322262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Book Antiqua" w:hAnsi="Book Antiqua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3B4F805C" wp14:editId="02074910">
            <wp:extent cx="5731510" cy="322262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CCF1D" w14:textId="0C56702C" w:rsidR="005D2D42" w:rsidRDefault="005D2D42" w:rsidP="005D2D42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>Show the output Code -2</w:t>
      </w:r>
    </w:p>
    <w:p w14:paraId="6B19F47E" w14:textId="790FDEF3" w:rsidR="00BB19E7" w:rsidRPr="00D264A1" w:rsidRDefault="00BB19E7" w:rsidP="005D2D42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noProof/>
          <w:sz w:val="24"/>
          <w:szCs w:val="24"/>
          <w:lang w:val="en-US"/>
        </w:rPr>
        <w:drawing>
          <wp:inline distT="0" distB="0" distL="0" distR="0" wp14:anchorId="70E90011" wp14:editId="2BCA6C33">
            <wp:extent cx="5731510" cy="278193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23D5C" w14:textId="66A58E63" w:rsidR="005D2D42" w:rsidRDefault="005D2D42" w:rsidP="005D2D42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 w:rsidRPr="00AA11C5">
        <w:rPr>
          <w:rFonts w:ascii="Book Antiqua" w:hAnsi="Book Antiqua"/>
          <w:b/>
          <w:bCs/>
          <w:sz w:val="24"/>
          <w:szCs w:val="24"/>
          <w:lang w:val="en-US"/>
        </w:rPr>
        <w:t xml:space="preserve">Get the </w:t>
      </w:r>
      <w:r>
        <w:rPr>
          <w:rFonts w:ascii="Book Antiqua" w:hAnsi="Book Antiqua"/>
          <w:b/>
          <w:bCs/>
          <w:sz w:val="24"/>
          <w:szCs w:val="24"/>
          <w:lang w:val="en-US"/>
        </w:rPr>
        <w:t>output of code – 2 if there is any error find out the correct code snap.</w:t>
      </w:r>
    </w:p>
    <w:p w14:paraId="1971E9D0" w14:textId="77777777" w:rsidR="00BB19E7" w:rsidRPr="00BB19E7" w:rsidRDefault="00BB19E7" w:rsidP="00BB19E7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B19E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BB19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B19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BB19E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2399EB" w14:textId="77777777" w:rsidR="00BB19E7" w:rsidRPr="00BB19E7" w:rsidRDefault="00BB19E7" w:rsidP="00BB19E7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B19E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BB19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B19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ng</w:t>
      </w:r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B19E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BB19E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n</w:t>
      </w:r>
      <w:proofErr w:type="spellEnd"/>
      <w:r w:rsidRPr="00BB19E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BB19E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AD49F8A" w14:textId="77777777" w:rsidR="00BB19E7" w:rsidRPr="00BB19E7" w:rsidRDefault="00BB19E7" w:rsidP="00BB19E7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B19E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BB19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BB19E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9F962CC" w14:textId="77777777" w:rsidR="00BB19E7" w:rsidRPr="00BB19E7" w:rsidRDefault="00BB19E7" w:rsidP="00BB19E7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BB19E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BB19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B19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B19E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BB19E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F501B13" w14:textId="77777777" w:rsidR="00BB19E7" w:rsidRPr="00BB19E7" w:rsidRDefault="00BB19E7" w:rsidP="00BB19E7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BB19E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BB19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B19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tp-</w:t>
      </w:r>
      <w:proofErr w:type="spellStart"/>
      <w:r w:rsidRPr="00BB19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quiv</w:t>
      </w:r>
      <w:proofErr w:type="spellEnd"/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B19E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X-UA-Compatible"</w:t>
      </w:r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B19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B19E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E=edge"</w:t>
      </w:r>
      <w:r w:rsidRPr="00BB19E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F2BA88D" w14:textId="77777777" w:rsidR="00BB19E7" w:rsidRPr="00BB19E7" w:rsidRDefault="00BB19E7" w:rsidP="00BB19E7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BB19E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BB19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B19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B19E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B19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B19E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 initial-scale=1.0"</w:t>
      </w:r>
      <w:r w:rsidRPr="00BB19E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8EE24C7" w14:textId="77777777" w:rsidR="00BB19E7" w:rsidRPr="00BB19E7" w:rsidRDefault="00BB19E7" w:rsidP="00BB19E7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BB19E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BB19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BB19E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ocument</w:t>
      </w:r>
      <w:r w:rsidRPr="00BB19E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BB19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BB19E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305D45C" w14:textId="77777777" w:rsidR="00BB19E7" w:rsidRPr="00BB19E7" w:rsidRDefault="00BB19E7" w:rsidP="00BB19E7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B19E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BB19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BB19E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1B0C72D" w14:textId="77777777" w:rsidR="00BB19E7" w:rsidRPr="00BB19E7" w:rsidRDefault="00BB19E7" w:rsidP="00BB19E7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B19E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BB19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BB19E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5D60FEC" w14:textId="77777777" w:rsidR="00BB19E7" w:rsidRPr="00BB19E7" w:rsidRDefault="00BB19E7" w:rsidP="00BB19E7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BB19E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BB19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BB19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B19E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BB19E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yBtn</w:t>
      </w:r>
      <w:proofErr w:type="spellEnd"/>
      <w:r w:rsidRPr="00BB19E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BB19E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y it</w:t>
      </w:r>
      <w:r w:rsidRPr="00BB19E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BB19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BB19E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02D8CE7" w14:textId="77777777" w:rsidR="00BB19E7" w:rsidRPr="00BB19E7" w:rsidRDefault="00BB19E7" w:rsidP="00BB19E7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BB19E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BB19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BB19E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E834E4A" w14:textId="77777777" w:rsidR="00BB19E7" w:rsidRPr="00BB19E7" w:rsidRDefault="00BB19E7" w:rsidP="00BB19E7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BB19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B19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proofErr w:type="spellEnd"/>
      <w:proofErr w:type="gramEnd"/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B19E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BB19E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yBtn</w:t>
      </w:r>
      <w:proofErr w:type="spellEnd"/>
      <w:r w:rsidRPr="00BB19E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BB19E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EventListener</w:t>
      </w:r>
      <w:proofErr w:type="spellEnd"/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B19E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lick"</w:t>
      </w:r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BB19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) {</w:t>
      </w:r>
    </w:p>
    <w:p w14:paraId="5E5F3496" w14:textId="77777777" w:rsidR="00BB19E7" w:rsidRPr="00BB19E7" w:rsidRDefault="00BB19E7" w:rsidP="00BB19E7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BB19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B19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proofErr w:type="gramEnd"/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B19E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Color</w:t>
      </w:r>
      <w:proofErr w:type="spellEnd"/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BB19E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ed"</w:t>
      </w:r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571582E" w14:textId="77777777" w:rsidR="00BB19E7" w:rsidRPr="00BB19E7" w:rsidRDefault="00BB19E7" w:rsidP="00BB19E7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);</w:t>
      </w:r>
    </w:p>
    <w:p w14:paraId="68508F96" w14:textId="77777777" w:rsidR="00BB19E7" w:rsidRPr="00BB19E7" w:rsidRDefault="00BB19E7" w:rsidP="00BB19E7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B19E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BB19E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BB19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BB19E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5A15424" w14:textId="77777777" w:rsidR="00BB19E7" w:rsidRPr="00BB19E7" w:rsidRDefault="00BB19E7" w:rsidP="00BB19E7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925E370" w14:textId="77777777" w:rsidR="00BB19E7" w:rsidRPr="00BB19E7" w:rsidRDefault="00BB19E7" w:rsidP="00BB19E7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B19E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BB19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BB19E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D930AFD" w14:textId="77777777" w:rsidR="00BB19E7" w:rsidRPr="00BB19E7" w:rsidRDefault="00BB19E7" w:rsidP="00BB19E7">
      <w:pPr>
        <w:pStyle w:val="ListParagraph"/>
        <w:numPr>
          <w:ilvl w:val="0"/>
          <w:numId w:val="4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B19E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BB19E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BB19E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8544A5F" w14:textId="77777777" w:rsidR="00BB19E7" w:rsidRDefault="00BB19E7" w:rsidP="00BB19E7">
      <w:pPr>
        <w:pStyle w:val="ListParagraph"/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</w:p>
    <w:p w14:paraId="6838EA9B" w14:textId="593ABE94" w:rsidR="005D2D42" w:rsidRDefault="005D2D42" w:rsidP="005D2D42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>Event listener are able to change the color of mention element or not?</w:t>
      </w:r>
    </w:p>
    <w:p w14:paraId="5C82DFFE" w14:textId="77777777" w:rsidR="00BB19E7" w:rsidRPr="00BB19E7" w:rsidRDefault="00BB19E7" w:rsidP="00BB19E7">
      <w:pPr>
        <w:pStyle w:val="ListParagraph"/>
        <w:rPr>
          <w:rFonts w:ascii="Book Antiqua" w:hAnsi="Book Antiqua"/>
          <w:b/>
          <w:bCs/>
          <w:sz w:val="24"/>
          <w:szCs w:val="24"/>
          <w:lang w:val="en-US"/>
        </w:rPr>
      </w:pPr>
    </w:p>
    <w:p w14:paraId="3DAE2309" w14:textId="00A67155" w:rsidR="00BB19E7" w:rsidRPr="00AA11C5" w:rsidRDefault="00BB19E7" w:rsidP="00BB19E7">
      <w:pPr>
        <w:pStyle w:val="ListParagraph"/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>YES</w:t>
      </w:r>
    </w:p>
    <w:p w14:paraId="6A8D23A2" w14:textId="77777777" w:rsidR="005D2D42" w:rsidRPr="00BA3411" w:rsidRDefault="005D2D42" w:rsidP="005D2D42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 w:rsidRPr="00BA3411">
        <w:rPr>
          <w:rFonts w:ascii="Book Antiqua" w:hAnsi="Book Antiqua"/>
          <w:b/>
          <w:bCs/>
          <w:sz w:val="24"/>
          <w:szCs w:val="24"/>
          <w:lang w:val="en-US"/>
        </w:rPr>
        <w:t>Performance Outcomes:</w:t>
      </w:r>
    </w:p>
    <w:p w14:paraId="439CEA33" w14:textId="77777777" w:rsidR="005D2D42" w:rsidRDefault="005D2D42" w:rsidP="005D2D42">
      <w:pPr>
        <w:spacing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BA3411">
        <w:rPr>
          <w:rFonts w:ascii="Book Antiqua" w:hAnsi="Book Antiqua"/>
          <w:sz w:val="24"/>
          <w:szCs w:val="24"/>
          <w:lang w:val="en-US"/>
        </w:rPr>
        <w:t xml:space="preserve">Upon successful completion of the assignment, the participant is well versed in </w:t>
      </w:r>
    </w:p>
    <w:p w14:paraId="75D17307" w14:textId="77777777" w:rsidR="005D2D42" w:rsidRDefault="005D2D42" w:rsidP="005D2D42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  <w:lang w:val="en-US"/>
        </w:rPr>
        <w:t xml:space="preserve">User are able use different function mechanism and use of them. </w:t>
      </w:r>
    </w:p>
    <w:p w14:paraId="7F36BED6" w14:textId="77777777" w:rsidR="005D2D42" w:rsidRDefault="005D2D42" w:rsidP="005D2D42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  <w:lang w:val="en-US"/>
        </w:rPr>
        <w:t>Able to know how can call a function on button click.</w:t>
      </w:r>
    </w:p>
    <w:p w14:paraId="72441C23" w14:textId="77777777" w:rsidR="005D2D42" w:rsidRDefault="005D2D42" w:rsidP="005D2D42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  <w:lang w:val="en-US"/>
        </w:rPr>
        <w:t xml:space="preserve">Use of action listener using </w:t>
      </w:r>
      <w:proofErr w:type="spellStart"/>
      <w:r>
        <w:rPr>
          <w:rFonts w:ascii="Book Antiqua" w:hAnsi="Book Antiqua"/>
          <w:sz w:val="24"/>
          <w:szCs w:val="24"/>
          <w:lang w:val="en-US"/>
        </w:rPr>
        <w:t>javascript</w:t>
      </w:r>
      <w:proofErr w:type="spellEnd"/>
      <w:r>
        <w:rPr>
          <w:rFonts w:ascii="Book Antiqua" w:hAnsi="Book Antiqua"/>
          <w:sz w:val="24"/>
          <w:szCs w:val="24"/>
          <w:lang w:val="en-US"/>
        </w:rPr>
        <w:t>.</w:t>
      </w:r>
    </w:p>
    <w:p w14:paraId="29A4B2E9" w14:textId="5B901006" w:rsidR="007F35AD" w:rsidRPr="00EA1E05" w:rsidRDefault="005D2D42" w:rsidP="005D2D42">
      <w:pPr>
        <w:pStyle w:val="ListParagraph"/>
        <w:numPr>
          <w:ilvl w:val="0"/>
          <w:numId w:val="1"/>
        </w:numPr>
        <w:spacing w:line="360" w:lineRule="auto"/>
      </w:pPr>
      <w:r w:rsidRPr="005D2D42">
        <w:rPr>
          <w:rFonts w:ascii="Book Antiqua" w:hAnsi="Book Antiqua"/>
          <w:sz w:val="24"/>
          <w:szCs w:val="24"/>
          <w:lang w:val="en-US"/>
        </w:rPr>
        <w:t>How can use or developer change the color of button on click event.</w:t>
      </w:r>
    </w:p>
    <w:sectPr w:rsidR="007F35AD" w:rsidRPr="00EA1E0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B11662" w14:textId="77777777" w:rsidR="00EF387C" w:rsidRDefault="00EF387C" w:rsidP="00723483">
      <w:pPr>
        <w:spacing w:after="0" w:line="240" w:lineRule="auto"/>
      </w:pPr>
      <w:r>
        <w:separator/>
      </w:r>
    </w:p>
  </w:endnote>
  <w:endnote w:type="continuationSeparator" w:id="0">
    <w:p w14:paraId="69D9B5F0" w14:textId="77777777" w:rsidR="00EF387C" w:rsidRDefault="00EF387C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8262C4" w14:textId="77777777" w:rsidR="00723483" w:rsidRDefault="007234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A13BE" w14:textId="362456C9" w:rsidR="00723483" w:rsidRDefault="00723483">
    <w:pPr>
      <w:pStyle w:val="Footer"/>
    </w:pPr>
    <w:r w:rsidRPr="00723483">
      <w:rPr>
        <w:noProof/>
        <w:highlight w:val="black"/>
        <w:lang w:eastAsia="en-IN"/>
      </w:rPr>
      <w:drawing>
        <wp:inline distT="0" distB="0" distL="0" distR="0" wp14:anchorId="148F2BA5" wp14:editId="0A6562AB">
          <wp:extent cx="5731510" cy="673735"/>
          <wp:effectExtent l="0" t="0" r="254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5CFE98" w14:textId="77777777" w:rsidR="00723483" w:rsidRDefault="007234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D3AFC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45266C" w14:textId="77777777" w:rsidR="00EF387C" w:rsidRDefault="00EF387C" w:rsidP="00723483">
      <w:pPr>
        <w:spacing w:after="0" w:line="240" w:lineRule="auto"/>
      </w:pPr>
      <w:r>
        <w:separator/>
      </w:r>
    </w:p>
  </w:footnote>
  <w:footnote w:type="continuationSeparator" w:id="0">
    <w:p w14:paraId="7E98E49C" w14:textId="77777777" w:rsidR="00EF387C" w:rsidRDefault="00EF387C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9866B" w14:textId="77777777" w:rsidR="00723483" w:rsidRDefault="007234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CBAA1" w14:textId="52506327" w:rsidR="00723483" w:rsidRDefault="00723483">
    <w:pPr>
      <w:pStyle w:val="Header"/>
    </w:pPr>
    <w:r w:rsidRPr="00723483">
      <w:rPr>
        <w:noProof/>
        <w:highlight w:val="black"/>
        <w:lang w:eastAsia="en-IN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FA51B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C67E56"/>
    <w:multiLevelType w:val="hybridMultilevel"/>
    <w:tmpl w:val="BCF22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C56618"/>
    <w:multiLevelType w:val="hybridMultilevel"/>
    <w:tmpl w:val="BCF22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FC37E4"/>
    <w:multiLevelType w:val="hybridMultilevel"/>
    <w:tmpl w:val="CB620696"/>
    <w:lvl w:ilvl="0" w:tplc="106C4840">
      <w:start w:val="1"/>
      <w:numFmt w:val="upperLetter"/>
      <w:lvlText w:val="%1."/>
      <w:lvlJc w:val="left"/>
      <w:pPr>
        <w:ind w:left="144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9980B11"/>
    <w:multiLevelType w:val="hybridMultilevel"/>
    <w:tmpl w:val="BCF22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9067666">
    <w:abstractNumId w:val="2"/>
  </w:num>
  <w:num w:numId="2" w16cid:durableId="1731080151">
    <w:abstractNumId w:val="1"/>
  </w:num>
  <w:num w:numId="3" w16cid:durableId="431971169">
    <w:abstractNumId w:val="0"/>
  </w:num>
  <w:num w:numId="4" w16cid:durableId="5059496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D05FE"/>
    <w:rsid w:val="00215C10"/>
    <w:rsid w:val="004678E3"/>
    <w:rsid w:val="005D2D42"/>
    <w:rsid w:val="00723483"/>
    <w:rsid w:val="00741086"/>
    <w:rsid w:val="007E7BC0"/>
    <w:rsid w:val="007F35AD"/>
    <w:rsid w:val="0092614E"/>
    <w:rsid w:val="00930CEB"/>
    <w:rsid w:val="00A01278"/>
    <w:rsid w:val="00A37701"/>
    <w:rsid w:val="00AE0E14"/>
    <w:rsid w:val="00BB19E7"/>
    <w:rsid w:val="00C7540E"/>
    <w:rsid w:val="00D337A9"/>
    <w:rsid w:val="00D97283"/>
    <w:rsid w:val="00EA1E05"/>
    <w:rsid w:val="00EF387C"/>
    <w:rsid w:val="00F37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A3770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A377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37701"/>
    <w:rPr>
      <w:rFonts w:ascii="Courier New" w:eastAsia="Times New Roman" w:hAnsi="Courier New" w:cs="Courier New"/>
      <w:sz w:val="20"/>
      <w:szCs w:val="20"/>
      <w:lang w:val="en-US" w:bidi="hi-IN"/>
    </w:rPr>
  </w:style>
  <w:style w:type="paragraph" w:styleId="NormalWeb">
    <w:name w:val="Normal (Web)"/>
    <w:basedOn w:val="Normal"/>
    <w:uiPriority w:val="99"/>
    <w:semiHidden/>
    <w:unhideWhenUsed/>
    <w:rsid w:val="00D972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6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7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01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9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9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9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56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7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5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7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8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5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6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7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6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9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74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338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Jeethendra S R</cp:lastModifiedBy>
  <cp:revision>3</cp:revision>
  <dcterms:created xsi:type="dcterms:W3CDTF">2021-06-25T06:26:00Z</dcterms:created>
  <dcterms:modified xsi:type="dcterms:W3CDTF">2022-04-12T19:37:00Z</dcterms:modified>
</cp:coreProperties>
</file>